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Isabell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resp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genta, MI, Italia Legnano, MI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Legnano, MI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05/200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2042872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isabellafarupcresp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